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1"/>
        <w:tblW w:w="0" w:type="auto"/>
        <w:tblLook w:val="04A0" w:firstRow="1" w:lastRow="0" w:firstColumn="1" w:lastColumn="0" w:noHBand="0" w:noVBand="1"/>
      </w:tblPr>
      <w:tblGrid>
        <w:gridCol w:w="1207"/>
        <w:gridCol w:w="1610"/>
        <w:gridCol w:w="1751"/>
        <w:gridCol w:w="1711"/>
        <w:gridCol w:w="1766"/>
        <w:gridCol w:w="1691"/>
      </w:tblGrid>
      <w:tr w:rsidR="00254E4E" w:rsidRPr="00254E4E" w:rsidTr="00EE5D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18191F">
            <w:pPr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:</w:t>
            </w:r>
            <w:r w:rsid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Veterinerlik</w:t>
            </w:r>
            <w:proofErr w:type="spellEnd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Biyokimyası</w:t>
            </w:r>
            <w:proofErr w:type="spellEnd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F025E">
              <w:rPr>
                <w:rFonts w:eastAsia="Calibri"/>
                <w:sz w:val="20"/>
                <w:szCs w:val="20"/>
                <w:lang w:val="en-US" w:eastAsia="en-US"/>
              </w:rPr>
              <w:t>Tezli</w:t>
            </w:r>
            <w:proofErr w:type="spellEnd"/>
            <w:r w:rsidR="000F025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F025E">
              <w:rPr>
                <w:rFonts w:eastAsia="Calibri"/>
                <w:sz w:val="20"/>
                <w:szCs w:val="20"/>
                <w:lang w:val="en-US" w:eastAsia="en-US"/>
              </w:rPr>
              <w:t>Yüksek</w:t>
            </w:r>
            <w:proofErr w:type="spellEnd"/>
            <w:r w:rsidR="000F025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F025E">
              <w:rPr>
                <w:rFonts w:eastAsia="Calibri"/>
                <w:sz w:val="20"/>
                <w:szCs w:val="20"/>
                <w:lang w:val="en-US" w:eastAsia="en-US"/>
              </w:rPr>
              <w:t>Lisans</w:t>
            </w:r>
            <w:proofErr w:type="spellEnd"/>
          </w:p>
        </w:tc>
      </w:tr>
      <w:tr w:rsidR="00254E4E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18191F">
            <w:pPr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2025-2026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Eğitim</w:t>
            </w:r>
            <w:proofErr w:type="spellEnd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Öğretim</w:t>
            </w:r>
            <w:proofErr w:type="spellEnd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Bahar</w:t>
            </w:r>
            <w:proofErr w:type="spellEnd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2678FA" w:rsidRPr="002678FA">
              <w:rPr>
                <w:rFonts w:eastAsia="Calibri"/>
                <w:sz w:val="20"/>
                <w:szCs w:val="20"/>
                <w:lang w:val="en-US" w:eastAsia="en-US"/>
              </w:rPr>
              <w:t>Yarıyılı</w:t>
            </w:r>
            <w:proofErr w:type="spellEnd"/>
          </w:p>
        </w:tc>
      </w:tr>
      <w:tr w:rsidR="002678FA" w:rsidRPr="00254E4E" w:rsidTr="00EE5D63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Align w:val="center"/>
          </w:tcPr>
          <w:p w:rsidR="00254E4E" w:rsidRPr="00254E4E" w:rsidRDefault="00254E4E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  <w:proofErr w:type="spellEnd"/>
          </w:p>
        </w:tc>
        <w:tc>
          <w:tcPr>
            <w:tcW w:w="1610" w:type="dxa"/>
            <w:vAlign w:val="center"/>
          </w:tcPr>
          <w:p w:rsidR="00254E4E" w:rsidRPr="00254E4E" w:rsidRDefault="00254E4E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1751" w:type="dxa"/>
            <w:vAlign w:val="center"/>
          </w:tcPr>
          <w:p w:rsidR="00254E4E" w:rsidRPr="00254E4E" w:rsidRDefault="00254E4E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1711" w:type="dxa"/>
            <w:vAlign w:val="center"/>
          </w:tcPr>
          <w:p w:rsidR="00254E4E" w:rsidRPr="00254E4E" w:rsidRDefault="00254E4E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766" w:type="dxa"/>
            <w:vAlign w:val="center"/>
          </w:tcPr>
          <w:p w:rsidR="00254E4E" w:rsidRPr="00254E4E" w:rsidRDefault="00254E4E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bookmarkStart w:id="0" w:name="_GoBack"/>
            <w:bookmarkEnd w:id="0"/>
            <w:proofErr w:type="spellEnd"/>
          </w:p>
        </w:tc>
        <w:tc>
          <w:tcPr>
            <w:tcW w:w="1691" w:type="dxa"/>
            <w:vAlign w:val="center"/>
          </w:tcPr>
          <w:p w:rsidR="00254E4E" w:rsidRPr="00254E4E" w:rsidRDefault="00254E4E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  <w:proofErr w:type="spellEnd"/>
          </w:p>
        </w:tc>
      </w:tr>
      <w:tr w:rsidR="00FD003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1B590A" w:rsidRPr="00254E4E" w:rsidRDefault="001B590A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610" w:type="dxa"/>
            <w:vAlign w:val="center"/>
          </w:tcPr>
          <w:p w:rsidR="001B590A" w:rsidRDefault="001B590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1B590A" w:rsidRPr="00254E4E" w:rsidRDefault="001B590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51" w:type="dxa"/>
            <w:vAlign w:val="center"/>
          </w:tcPr>
          <w:p w:rsidR="001B590A" w:rsidRDefault="001B590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Lipid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zması</w:t>
            </w:r>
            <w:proofErr w:type="spellEnd"/>
          </w:p>
          <w:p w:rsidR="001B590A" w:rsidRDefault="001B590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30</w:t>
            </w:r>
          </w:p>
          <w:p w:rsidR="001B590A" w:rsidRPr="00254E4E" w:rsidRDefault="00CC145D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11" w:type="dxa"/>
            <w:vAlign w:val="center"/>
          </w:tcPr>
          <w:p w:rsidR="001B590A" w:rsidRDefault="00F3028F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</w:p>
          <w:p w:rsidR="00821E12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2</w:t>
            </w:r>
          </w:p>
          <w:p w:rsidR="004E13D2" w:rsidRPr="00254E4E" w:rsidRDefault="004E13D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66" w:type="dxa"/>
            <w:vAlign w:val="center"/>
          </w:tcPr>
          <w:p w:rsidR="001B590A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Seminer</w:t>
            </w:r>
            <w:proofErr w:type="spellEnd"/>
          </w:p>
          <w:p w:rsidR="00821E12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821E12" w:rsidRPr="00254E4E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2</w:t>
            </w:r>
          </w:p>
        </w:tc>
        <w:tc>
          <w:tcPr>
            <w:tcW w:w="1691" w:type="dxa"/>
            <w:vAlign w:val="center"/>
          </w:tcPr>
          <w:p w:rsidR="008F1BA3" w:rsidRDefault="008F1BA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8F1BA3" w:rsidRDefault="008F1BA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1B590A" w:rsidRPr="00254E4E" w:rsidRDefault="008F1BA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</w:tr>
      <w:tr w:rsidR="00461B88" w:rsidRPr="00254E4E" w:rsidTr="00EE5D63">
        <w:trPr>
          <w:trHeight w:val="1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461B88" w:rsidRDefault="00120E80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202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</w:p>
          <w:p w:rsidR="00120E80" w:rsidRDefault="00120E80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66" w:type="dxa"/>
            <w:vAlign w:val="center"/>
          </w:tcPr>
          <w:p w:rsidR="00461B88" w:rsidRDefault="00120E80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3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</w:p>
          <w:p w:rsidR="00D06B3B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461B88" w:rsidRDefault="00120E80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7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l.Araş.T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>.</w:t>
            </w:r>
          </w:p>
          <w:p w:rsidR="00D06B3B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FD003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1B590A" w:rsidRPr="00254E4E" w:rsidRDefault="001B590A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1B590A" w:rsidRDefault="001B590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FD0038" w:rsidRDefault="00FD003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1B590A" w:rsidRDefault="00585A1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</w:t>
            </w:r>
            <w:r w:rsidR="002012C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992095">
              <w:rPr>
                <w:rFonts w:eastAsia="Calibri"/>
                <w:sz w:val="20"/>
                <w:szCs w:val="20"/>
                <w:lang w:val="en-US" w:eastAsia="en-US"/>
              </w:rPr>
              <w:t>İRAK</w:t>
            </w:r>
          </w:p>
        </w:tc>
        <w:tc>
          <w:tcPr>
            <w:tcW w:w="1751" w:type="dxa"/>
            <w:vAlign w:val="center"/>
          </w:tcPr>
          <w:p w:rsidR="008E09BE" w:rsidRDefault="008E09BE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arbonhidratları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siyonları</w:t>
            </w:r>
            <w:proofErr w:type="spellEnd"/>
          </w:p>
          <w:p w:rsidR="001B590A" w:rsidRDefault="008E09BE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7</w:t>
            </w:r>
          </w:p>
        </w:tc>
        <w:tc>
          <w:tcPr>
            <w:tcW w:w="1711" w:type="dxa"/>
            <w:vAlign w:val="center"/>
          </w:tcPr>
          <w:p w:rsidR="001B590A" w:rsidRDefault="00F3028F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</w:p>
          <w:p w:rsidR="00821E12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2</w:t>
            </w:r>
          </w:p>
          <w:p w:rsidR="004E13D2" w:rsidRDefault="004E13D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K. </w:t>
            </w:r>
            <w:r w:rsidR="00992095">
              <w:rPr>
                <w:rFonts w:eastAsia="Calibri"/>
                <w:sz w:val="20"/>
                <w:szCs w:val="20"/>
                <w:lang w:val="en-US" w:eastAsia="en-US"/>
              </w:rPr>
              <w:t>İRAK</w:t>
            </w:r>
          </w:p>
        </w:tc>
        <w:tc>
          <w:tcPr>
            <w:tcW w:w="1766" w:type="dxa"/>
            <w:vAlign w:val="center"/>
          </w:tcPr>
          <w:p w:rsidR="00821E12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Seminer</w:t>
            </w:r>
            <w:proofErr w:type="spellEnd"/>
          </w:p>
          <w:p w:rsidR="00821E12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ıvan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992095">
              <w:rPr>
                <w:rFonts w:eastAsia="Calibri"/>
                <w:sz w:val="20"/>
                <w:szCs w:val="20"/>
                <w:lang w:val="en-US" w:eastAsia="en-US"/>
              </w:rPr>
              <w:t>İRAK</w:t>
            </w:r>
          </w:p>
          <w:p w:rsidR="001B590A" w:rsidRPr="00254E4E" w:rsidRDefault="00821E12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2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1B590A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</w:tr>
      <w:tr w:rsidR="00EE5D63" w:rsidRPr="00254E4E" w:rsidTr="00EE5D63">
        <w:trPr>
          <w:trHeight w:val="7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Lipid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zması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30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Lipid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9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66" w:type="dxa"/>
            <w:vMerge w:val="restart"/>
            <w:vAlign w:val="center"/>
          </w:tcPr>
          <w:p w:rsidR="00EE5D63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8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mel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ollar</w:t>
            </w:r>
            <w:proofErr w:type="spellEnd"/>
          </w:p>
          <w:p w:rsidR="00D06B3B" w:rsidRPr="00254E4E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461B88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6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Enzimoloji</w:t>
            </w:r>
            <w:proofErr w:type="spellEnd"/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825D9A" w:rsidRDefault="00825D9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7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l.Araş.T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>.</w:t>
            </w:r>
          </w:p>
          <w:p w:rsidR="00461B88" w:rsidRDefault="00825D9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EE5D63" w:rsidRPr="00254E4E" w:rsidTr="00EE5D63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arbonhidratları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siyonları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7</w:t>
            </w: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öbr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3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  <w:tc>
          <w:tcPr>
            <w:tcW w:w="1766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</w:tr>
      <w:tr w:rsidR="00EE5D63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D06B3B" w:rsidRDefault="00D06B3B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Lipid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zması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30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Lipid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9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66" w:type="dxa"/>
            <w:vMerge w:val="restart"/>
            <w:vAlign w:val="center"/>
          </w:tcPr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8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mel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ollar</w:t>
            </w:r>
            <w:proofErr w:type="spellEnd"/>
          </w:p>
          <w:p w:rsidR="00EE5D63" w:rsidRPr="00254E4E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</w:tr>
      <w:tr w:rsidR="00461B88" w:rsidRPr="00254E4E" w:rsidTr="00EE5D63">
        <w:trPr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D06B3B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6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Enzimoloji</w:t>
            </w:r>
            <w:proofErr w:type="spellEnd"/>
          </w:p>
          <w:p w:rsidR="00461B88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825D9A" w:rsidRDefault="00825D9A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7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l.Araş.T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>.</w:t>
            </w:r>
          </w:p>
          <w:p w:rsidR="00461B88" w:rsidRDefault="00825D9A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EE5D63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arbonhidratları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siyonları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7</w:t>
            </w: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öbr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3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  <w:tc>
          <w:tcPr>
            <w:tcW w:w="1766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</w:tr>
      <w:tr w:rsidR="00EE5D63" w:rsidRPr="00254E4E" w:rsidTr="00EE5D63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Lipid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9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</w:tc>
        <w:tc>
          <w:tcPr>
            <w:tcW w:w="1766" w:type="dxa"/>
            <w:vMerge w:val="restart"/>
            <w:vAlign w:val="center"/>
          </w:tcPr>
          <w:p w:rsidR="00D06B3B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8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mel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etabol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ollar</w:t>
            </w:r>
            <w:proofErr w:type="spellEnd"/>
          </w:p>
          <w:p w:rsidR="00EE5D63" w:rsidRPr="00254E4E" w:rsidRDefault="00D06B3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D06B3B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6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Enzimoloji</w:t>
            </w:r>
            <w:proofErr w:type="spellEnd"/>
          </w:p>
          <w:p w:rsidR="00461B88" w:rsidRDefault="00D06B3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51471" w:rsidRDefault="00E5147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61B88" w:rsidRDefault="00825D9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</w:p>
          <w:p w:rsidR="00825D9A" w:rsidRDefault="00825D9A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EE5D63" w:rsidRPr="00254E4E" w:rsidTr="00EE5D63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öbre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3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  <w:tc>
          <w:tcPr>
            <w:tcW w:w="1766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EE5D63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3.00-13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Rut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5904C1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5904C1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1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ücr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sı</w:t>
            </w:r>
            <w:proofErr w:type="spellEnd"/>
          </w:p>
          <w:p w:rsidR="00EE5D63" w:rsidRPr="00254E4E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1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Idrar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Analizler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ullanımı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51471" w:rsidRDefault="00E51471" w:rsidP="00181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51471" w:rsidRDefault="00E5147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B2147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E.YERLİKAYA</w:t>
            </w:r>
          </w:p>
          <w:p w:rsidR="004B2147" w:rsidRPr="00254E4E" w:rsidRDefault="004B214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 w:val="restart"/>
            <w:vAlign w:val="center"/>
          </w:tcPr>
          <w:p w:rsidR="00EE5D63" w:rsidRDefault="007B100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25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Protein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lar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7B100B" w:rsidRPr="00254E4E" w:rsidRDefault="007B100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51471" w:rsidRDefault="00E5147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B2147" w:rsidRDefault="004B2147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</w:p>
          <w:p w:rsidR="00461B88" w:rsidRDefault="004B2147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EE5D63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Rut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5904C1" w:rsidRDefault="005904C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5904C1" w:rsidRDefault="005904C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1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ücr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sı</w:t>
            </w:r>
            <w:proofErr w:type="spellEnd"/>
          </w:p>
          <w:p w:rsidR="00EE5D63" w:rsidRPr="00254E4E" w:rsidRDefault="005904C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1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Idrar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Analizler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ullanımı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87382B" w:rsidRDefault="0087382B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51471" w:rsidRDefault="00E5147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87382B" w:rsidRPr="00254E4E" w:rsidRDefault="005904C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E.YERLİKAYA</w:t>
            </w:r>
          </w:p>
        </w:tc>
        <w:tc>
          <w:tcPr>
            <w:tcW w:w="1766" w:type="dxa"/>
            <w:vMerge w:val="restart"/>
            <w:vAlign w:val="center"/>
          </w:tcPr>
          <w:p w:rsidR="00605538" w:rsidRDefault="0060553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25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Protein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lar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EE5D63" w:rsidRPr="00254E4E" w:rsidRDefault="0060553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51471" w:rsidRDefault="00E5147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B2147" w:rsidRDefault="004B214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</w:p>
          <w:p w:rsidR="00461B88" w:rsidRDefault="004B214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EE5D63" w:rsidRPr="00254E4E" w:rsidTr="00EE5D6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ıvan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İRAK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shd w:val="clear" w:color="auto" w:fill="DAEEF3" w:themeFill="accent5" w:themeFillTint="33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Rut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stleri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5904C1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5904C1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31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ücr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Biyokimyası</w:t>
            </w:r>
            <w:proofErr w:type="spellEnd"/>
          </w:p>
          <w:p w:rsidR="00EE5D63" w:rsidRPr="00254E4E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11" w:type="dxa"/>
            <w:vMerge w:val="restart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Idrar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Analizler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lini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Kullanımı</w:t>
            </w:r>
            <w:proofErr w:type="spellEnd"/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1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87382B" w:rsidRDefault="0087382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51471" w:rsidRDefault="00E5147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87382B" w:rsidRPr="00254E4E" w:rsidRDefault="005904C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E.YERLİKAYA</w:t>
            </w:r>
          </w:p>
        </w:tc>
        <w:tc>
          <w:tcPr>
            <w:tcW w:w="1766" w:type="dxa"/>
            <w:vMerge w:val="restart"/>
            <w:vAlign w:val="center"/>
          </w:tcPr>
          <w:p w:rsidR="00605538" w:rsidRDefault="0060553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25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Proteinlerin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Yapıları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Fonksiyonları</w:t>
            </w:r>
            <w:proofErr w:type="spellEnd"/>
          </w:p>
          <w:p w:rsidR="00EE5D63" w:rsidRPr="00254E4E" w:rsidRDefault="0060553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vAlign w:val="center"/>
          </w:tcPr>
          <w:p w:rsidR="00461B88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51471" w:rsidRDefault="00E51471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B2147" w:rsidRDefault="004B2147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</w:p>
          <w:p w:rsidR="00461B88" w:rsidRDefault="004B2147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İRAK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Merge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 w:val="restart"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6.00-16.45</w:t>
            </w: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4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 w:val="restart"/>
            <w:vAlign w:val="center"/>
          </w:tcPr>
          <w:p w:rsidR="00EE5D63" w:rsidRDefault="0060553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2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Seminer</w:t>
            </w:r>
            <w:proofErr w:type="spellEnd"/>
          </w:p>
          <w:p w:rsidR="00605538" w:rsidRPr="00254E4E" w:rsidRDefault="00605538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69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2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461B88" w:rsidRPr="00254E4E" w:rsidTr="00EE5D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461B88" w:rsidRPr="00254E4E" w:rsidRDefault="00461B88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461B88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1" w:type="dxa"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vAlign w:val="center"/>
          </w:tcPr>
          <w:p w:rsidR="00461B88" w:rsidRDefault="0087382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BY 104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</w:p>
          <w:p w:rsidR="0087382B" w:rsidRDefault="0087382B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  <w:tc>
          <w:tcPr>
            <w:tcW w:w="1766" w:type="dxa"/>
            <w:vMerge/>
            <w:vAlign w:val="center"/>
          </w:tcPr>
          <w:p w:rsidR="00461B88" w:rsidRPr="00254E4E" w:rsidRDefault="00461B88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vAlign w:val="center"/>
          </w:tcPr>
          <w:p w:rsidR="00E51471" w:rsidRDefault="00E51471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 105/ 106/204</w:t>
            </w:r>
          </w:p>
          <w:p w:rsidR="004B2147" w:rsidRDefault="004B214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2A233D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</w:p>
          <w:p w:rsidR="00461B88" w:rsidRDefault="004B2147" w:rsidP="001819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E.YERLİKAYA</w:t>
            </w:r>
          </w:p>
        </w:tc>
      </w:tr>
      <w:tr w:rsidR="00461B88" w:rsidRPr="00254E4E" w:rsidTr="00EE5D63">
        <w:trPr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7" w:type="dxa"/>
            <w:vMerge/>
            <w:vAlign w:val="center"/>
          </w:tcPr>
          <w:p w:rsidR="00EE5D63" w:rsidRPr="00254E4E" w:rsidRDefault="00EE5D63" w:rsidP="0018191F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10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 İRAK</w:t>
            </w:r>
          </w:p>
        </w:tc>
        <w:tc>
          <w:tcPr>
            <w:tcW w:w="1751" w:type="dxa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K.İRAK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4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6" w:type="dxa"/>
            <w:vMerge/>
            <w:vAlign w:val="center"/>
          </w:tcPr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1" w:type="dxa"/>
            <w:shd w:val="clear" w:color="auto" w:fill="DAEEF3" w:themeFill="accent5" w:themeFillTint="33"/>
            <w:vAlign w:val="center"/>
          </w:tcPr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BY106</w:t>
            </w:r>
          </w:p>
          <w:p w:rsidR="00EE5D63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.AKKOYUN</w:t>
            </w:r>
          </w:p>
          <w:p w:rsidR="00EE5D63" w:rsidRPr="00254E4E" w:rsidRDefault="00EE5D63" w:rsidP="001819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</w:tbl>
    <w:p w:rsidR="00254E4E" w:rsidRPr="00036231" w:rsidRDefault="00254E4E" w:rsidP="00FB5103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7EBA" w:rsidRDefault="002E7EBA">
      <w:r>
        <w:separator/>
      </w:r>
    </w:p>
  </w:endnote>
  <w:endnote w:type="continuationSeparator" w:id="0">
    <w:p w:rsidR="002E7EBA" w:rsidRDefault="002E7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</w:rPr>
      <w:tab/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</w:rPr>
      <w:tab/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7EBA" w:rsidRDefault="002E7EBA">
      <w:r>
        <w:separator/>
      </w:r>
    </w:p>
  </w:footnote>
  <w:footnote w:type="continuationSeparator" w:id="0">
    <w:p w:rsidR="002E7EBA" w:rsidRDefault="002E7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2678F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</w:rPr>
          </w:pPr>
        </w:p>
        <w:p w:rsidR="00FB5103" w:rsidRPr="00FB5103" w:rsidRDefault="00FB5103" w:rsidP="00FB5103">
          <w:pPr>
            <w:jc w:val="center"/>
            <w:rPr>
              <w:b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</w:rPr>
          </w:pPr>
          <w:r>
            <w:rPr>
              <w:b/>
              <w:sz w:val="22"/>
              <w:szCs w:val="22"/>
            </w:rPr>
            <w:t>SAĞLIK BİLİMLERİ ENSTİTÜSÜ</w:t>
          </w:r>
        </w:p>
        <w:p w:rsidR="00D11571" w:rsidRPr="00036231" w:rsidRDefault="00FF45E8" w:rsidP="00FB5103">
          <w:pPr>
            <w:jc w:val="center"/>
            <w:rPr>
              <w:b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86A51"/>
    <w:rsid w:val="00094FE9"/>
    <w:rsid w:val="00097FEA"/>
    <w:rsid w:val="000A2E21"/>
    <w:rsid w:val="000A5A5E"/>
    <w:rsid w:val="000F025E"/>
    <w:rsid w:val="000F1DC7"/>
    <w:rsid w:val="000F4CDE"/>
    <w:rsid w:val="000F6593"/>
    <w:rsid w:val="00114AB1"/>
    <w:rsid w:val="00120A0E"/>
    <w:rsid w:val="00120E80"/>
    <w:rsid w:val="00134EDF"/>
    <w:rsid w:val="00164551"/>
    <w:rsid w:val="0018191F"/>
    <w:rsid w:val="00184711"/>
    <w:rsid w:val="001A2D0F"/>
    <w:rsid w:val="001A2D6E"/>
    <w:rsid w:val="001B590A"/>
    <w:rsid w:val="001D7209"/>
    <w:rsid w:val="001E7E9B"/>
    <w:rsid w:val="001F5C62"/>
    <w:rsid w:val="002012C6"/>
    <w:rsid w:val="00254E4E"/>
    <w:rsid w:val="00257F27"/>
    <w:rsid w:val="00262B5C"/>
    <w:rsid w:val="002678FA"/>
    <w:rsid w:val="002760EE"/>
    <w:rsid w:val="002A67E8"/>
    <w:rsid w:val="002C64C4"/>
    <w:rsid w:val="002E7EBA"/>
    <w:rsid w:val="0030447C"/>
    <w:rsid w:val="00336BB9"/>
    <w:rsid w:val="0035112E"/>
    <w:rsid w:val="00395B63"/>
    <w:rsid w:val="00431164"/>
    <w:rsid w:val="004606FB"/>
    <w:rsid w:val="00461B88"/>
    <w:rsid w:val="004746FF"/>
    <w:rsid w:val="004868C0"/>
    <w:rsid w:val="004A5720"/>
    <w:rsid w:val="004B0B75"/>
    <w:rsid w:val="004B2147"/>
    <w:rsid w:val="004C451D"/>
    <w:rsid w:val="004C47F6"/>
    <w:rsid w:val="004D2F57"/>
    <w:rsid w:val="004E13D2"/>
    <w:rsid w:val="004F0A34"/>
    <w:rsid w:val="005118E2"/>
    <w:rsid w:val="005177E3"/>
    <w:rsid w:val="005409AC"/>
    <w:rsid w:val="00565890"/>
    <w:rsid w:val="00585A17"/>
    <w:rsid w:val="00590486"/>
    <w:rsid w:val="005904C1"/>
    <w:rsid w:val="005A534C"/>
    <w:rsid w:val="005A5530"/>
    <w:rsid w:val="005B0D80"/>
    <w:rsid w:val="005B474E"/>
    <w:rsid w:val="005B564F"/>
    <w:rsid w:val="005C4B0E"/>
    <w:rsid w:val="005C5A94"/>
    <w:rsid w:val="005C7485"/>
    <w:rsid w:val="005E0EBA"/>
    <w:rsid w:val="005E512F"/>
    <w:rsid w:val="0060481C"/>
    <w:rsid w:val="00605538"/>
    <w:rsid w:val="006112B3"/>
    <w:rsid w:val="00620E3A"/>
    <w:rsid w:val="0069111C"/>
    <w:rsid w:val="00693C9D"/>
    <w:rsid w:val="006A2499"/>
    <w:rsid w:val="006C06C0"/>
    <w:rsid w:val="006C6D5F"/>
    <w:rsid w:val="006E2328"/>
    <w:rsid w:val="006E42E6"/>
    <w:rsid w:val="006F3F58"/>
    <w:rsid w:val="006F7381"/>
    <w:rsid w:val="007071D6"/>
    <w:rsid w:val="0072621D"/>
    <w:rsid w:val="00776464"/>
    <w:rsid w:val="00786A5C"/>
    <w:rsid w:val="0079561A"/>
    <w:rsid w:val="007B100B"/>
    <w:rsid w:val="007C29BA"/>
    <w:rsid w:val="007C2D5B"/>
    <w:rsid w:val="007C6EA6"/>
    <w:rsid w:val="007E412D"/>
    <w:rsid w:val="00812BA8"/>
    <w:rsid w:val="00814AA8"/>
    <w:rsid w:val="00821E12"/>
    <w:rsid w:val="00825D9A"/>
    <w:rsid w:val="008518D3"/>
    <w:rsid w:val="00862271"/>
    <w:rsid w:val="0086681B"/>
    <w:rsid w:val="0087382B"/>
    <w:rsid w:val="00877B6E"/>
    <w:rsid w:val="008841B3"/>
    <w:rsid w:val="00890269"/>
    <w:rsid w:val="008E09BE"/>
    <w:rsid w:val="008F1BA3"/>
    <w:rsid w:val="00912813"/>
    <w:rsid w:val="0095074A"/>
    <w:rsid w:val="0095544B"/>
    <w:rsid w:val="0095725C"/>
    <w:rsid w:val="00986EB9"/>
    <w:rsid w:val="00992095"/>
    <w:rsid w:val="00996F49"/>
    <w:rsid w:val="009B0A5A"/>
    <w:rsid w:val="009B2085"/>
    <w:rsid w:val="009C5AE8"/>
    <w:rsid w:val="009C61B4"/>
    <w:rsid w:val="009E1275"/>
    <w:rsid w:val="009E3AB2"/>
    <w:rsid w:val="009E3F16"/>
    <w:rsid w:val="00A26ED0"/>
    <w:rsid w:val="00A367D2"/>
    <w:rsid w:val="00A4550F"/>
    <w:rsid w:val="00A501AD"/>
    <w:rsid w:val="00A8166A"/>
    <w:rsid w:val="00AE3BED"/>
    <w:rsid w:val="00B055EC"/>
    <w:rsid w:val="00B1648D"/>
    <w:rsid w:val="00B331D9"/>
    <w:rsid w:val="00B52D7C"/>
    <w:rsid w:val="00B53771"/>
    <w:rsid w:val="00B60BE3"/>
    <w:rsid w:val="00B709CE"/>
    <w:rsid w:val="00BB3857"/>
    <w:rsid w:val="00BC03ED"/>
    <w:rsid w:val="00BC680D"/>
    <w:rsid w:val="00BD591B"/>
    <w:rsid w:val="00BF398F"/>
    <w:rsid w:val="00C117C2"/>
    <w:rsid w:val="00C51AAA"/>
    <w:rsid w:val="00C702FD"/>
    <w:rsid w:val="00C91A1C"/>
    <w:rsid w:val="00CC145D"/>
    <w:rsid w:val="00CC781E"/>
    <w:rsid w:val="00CF374F"/>
    <w:rsid w:val="00D06B3B"/>
    <w:rsid w:val="00D11571"/>
    <w:rsid w:val="00D23D68"/>
    <w:rsid w:val="00D4513F"/>
    <w:rsid w:val="00D54F6B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51471"/>
    <w:rsid w:val="00E95A74"/>
    <w:rsid w:val="00EA15B8"/>
    <w:rsid w:val="00EB1EA6"/>
    <w:rsid w:val="00ED4374"/>
    <w:rsid w:val="00ED492E"/>
    <w:rsid w:val="00EE2453"/>
    <w:rsid w:val="00EE5D63"/>
    <w:rsid w:val="00F05611"/>
    <w:rsid w:val="00F246F1"/>
    <w:rsid w:val="00F3028F"/>
    <w:rsid w:val="00F56CEE"/>
    <w:rsid w:val="00FA487E"/>
    <w:rsid w:val="00FB2802"/>
    <w:rsid w:val="00FB5103"/>
    <w:rsid w:val="00FD0038"/>
    <w:rsid w:val="00FD5EBC"/>
    <w:rsid w:val="00FD7CB9"/>
    <w:rsid w:val="00FF45E8"/>
    <w:rsid w:val="498705B0"/>
    <w:rsid w:val="57323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A918F2"/>
  <w15:docId w15:val="{901C647E-FAEF-470F-B427-F7AA8140B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51">
    <w:name w:val="Kılavuzu Tablo 4 - Vurgu 51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0">
    <w:name w:val="Kılavuzu Tablo 4 - Vurgu 51"/>
    <w:basedOn w:val="NormalTablo"/>
    <w:next w:val="KlavuzuTablo4-Vurgu51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=siirt+%C3%BCniversitesi&amp;ndsp=18&amp;hl=tr&amp;rlz=1G1GGLQ_TRTR343&amp;sa=N&amp;start=18&amp;um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1</Words>
  <Characters>3201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3</cp:revision>
  <cp:lastPrinted>2015-06-08T06:04:00Z</cp:lastPrinted>
  <dcterms:created xsi:type="dcterms:W3CDTF">2026-02-23T14:13:00Z</dcterms:created>
  <dcterms:modified xsi:type="dcterms:W3CDTF">2026-02-2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